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A843BA" w14:textId="77777777" w:rsidR="00173631" w:rsidRPr="00193CED" w:rsidRDefault="00173631" w:rsidP="00D52FBA">
      <w:pPr>
        <w:spacing w:after="160"/>
        <w:rPr>
          <w:rFonts w:ascii="Roboto" w:hAnsi="Roboto"/>
          <w:b/>
          <w:bCs/>
          <w:sz w:val="28"/>
          <w:szCs w:val="28"/>
        </w:rPr>
      </w:pPr>
    </w:p>
    <w:p w14:paraId="0952DAC4" w14:textId="25B7B11F" w:rsidR="007F0C58" w:rsidRDefault="007F0C58" w:rsidP="007F0C58">
      <w:pPr>
        <w:pStyle w:val="Heading1"/>
        <w:spacing w:before="120" w:after="120"/>
        <w:jc w:val="center"/>
        <w:rPr>
          <w:rFonts w:ascii="Roboto" w:hAnsi="Roboto"/>
          <w:b/>
          <w:bCs/>
          <w:color w:val="FF3399"/>
          <w:sz w:val="52"/>
          <w:szCs w:val="52"/>
        </w:rPr>
      </w:pPr>
      <w:r w:rsidRPr="007F0C58">
        <w:rPr>
          <w:rFonts w:ascii="Roboto" w:hAnsi="Roboto"/>
          <w:b/>
          <w:bCs/>
          <w:color w:val="FF3399"/>
          <w:sz w:val="52"/>
          <w:szCs w:val="52"/>
        </w:rPr>
        <w:t>Medication Schedule</w:t>
      </w:r>
    </w:p>
    <w:tbl>
      <w:tblPr>
        <w:tblStyle w:val="TableGrid"/>
        <w:tblW w:w="0" w:type="auto"/>
        <w:tblBorders>
          <w:top w:val="dashSmallGap" w:sz="4" w:space="0" w:color="FF3399"/>
          <w:left w:val="dashSmallGap" w:sz="4" w:space="0" w:color="FF3399"/>
          <w:bottom w:val="dashSmallGap" w:sz="4" w:space="0" w:color="FF3399"/>
          <w:right w:val="dashSmallGap" w:sz="4" w:space="0" w:color="FF3399"/>
          <w:insideH w:val="dashSmallGap" w:sz="4" w:space="0" w:color="FF3399"/>
          <w:insideV w:val="dashSmallGap" w:sz="4" w:space="0" w:color="FF3399"/>
        </w:tblBorders>
        <w:tblLook w:val="04A0" w:firstRow="1" w:lastRow="0" w:firstColumn="1" w:lastColumn="0" w:noHBand="0" w:noVBand="1"/>
      </w:tblPr>
      <w:tblGrid>
        <w:gridCol w:w="1813"/>
        <w:gridCol w:w="5384"/>
        <w:gridCol w:w="1809"/>
        <w:gridCol w:w="5384"/>
      </w:tblGrid>
      <w:tr w:rsidR="00CB35F2" w:rsidRPr="00CB35F2" w14:paraId="099A78F8" w14:textId="77777777" w:rsidTr="00E0121D">
        <w:tc>
          <w:tcPr>
            <w:tcW w:w="1813" w:type="dxa"/>
            <w:shd w:val="clear" w:color="auto" w:fill="FFE1F0"/>
          </w:tcPr>
          <w:p w14:paraId="229269DB" w14:textId="4065B4AB" w:rsidR="007F0C58" w:rsidRPr="00CB35F2" w:rsidRDefault="007F0C58" w:rsidP="007F0C58">
            <w:pPr>
              <w:spacing w:before="120" w:after="120" w:line="276" w:lineRule="auto"/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pPr>
            <w:r w:rsidRPr="00CB35F2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Name:</w:t>
            </w:r>
          </w:p>
        </w:tc>
        <w:tc>
          <w:tcPr>
            <w:tcW w:w="5384" w:type="dxa"/>
          </w:tcPr>
          <w:p w14:paraId="77EB34CC" w14:textId="2C46D05E" w:rsidR="007F0C58" w:rsidRPr="00CB35F2" w:rsidRDefault="00360029" w:rsidP="007F0C58">
            <w:pPr>
              <w:spacing w:before="120" w:after="120" w:line="276" w:lineRule="auto"/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pPr>
            <w:r w:rsidRPr="00CB35F2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Henry S</w:t>
            </w:r>
          </w:p>
        </w:tc>
        <w:tc>
          <w:tcPr>
            <w:tcW w:w="1809" w:type="dxa"/>
            <w:shd w:val="clear" w:color="auto" w:fill="FFE1F0"/>
          </w:tcPr>
          <w:p w14:paraId="68E1B982" w14:textId="6CE5319A" w:rsidR="007F0C58" w:rsidRPr="00CB35F2" w:rsidRDefault="007F0C58" w:rsidP="007F0C58">
            <w:pPr>
              <w:spacing w:before="120" w:after="120" w:line="276" w:lineRule="auto"/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pPr>
            <w:r w:rsidRPr="00CB35F2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Birthday and Age:</w:t>
            </w:r>
          </w:p>
        </w:tc>
        <w:tc>
          <w:tcPr>
            <w:tcW w:w="5384" w:type="dxa"/>
          </w:tcPr>
          <w:p w14:paraId="15556F45" w14:textId="3AAE0DA7" w:rsidR="007F0C58" w:rsidRPr="00CB35F2" w:rsidRDefault="00360029" w:rsidP="007F0C58">
            <w:pPr>
              <w:spacing w:before="120" w:after="120" w:line="276" w:lineRule="auto"/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pPr>
            <w:r w:rsidRPr="00CB35F2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2</w:t>
            </w:r>
            <w:r w:rsidR="007F0C58" w:rsidRPr="00CB35F2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6</w:t>
            </w:r>
            <w:r w:rsidR="007F0C58" w:rsidRPr="00CB35F2">
              <w:rPr>
                <w:rFonts w:ascii="Roboto" w:hAnsi="Roboto" w:cstheme="minorHAnsi"/>
                <w:color w:val="404040" w:themeColor="text1" w:themeTint="BF"/>
                <w:sz w:val="20"/>
                <w:szCs w:val="20"/>
                <w:vertAlign w:val="superscript"/>
              </w:rPr>
              <w:t>th</w:t>
            </w:r>
            <w:r w:rsidR="007F0C58" w:rsidRPr="00CB35F2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 xml:space="preserve"> J</w:t>
            </w:r>
            <w:r w:rsidRPr="00CB35F2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une</w:t>
            </w:r>
            <w:r w:rsidR="007F0C58" w:rsidRPr="00CB35F2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 xml:space="preserve"> (</w:t>
            </w:r>
            <w:r w:rsidRPr="00CB35F2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78</w:t>
            </w:r>
            <w:r w:rsidR="007F0C58" w:rsidRPr="00CB35F2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 xml:space="preserve"> years old)</w:t>
            </w:r>
          </w:p>
        </w:tc>
      </w:tr>
      <w:tr w:rsidR="00CB35F2" w:rsidRPr="00CB35F2" w14:paraId="73F15186" w14:textId="77777777" w:rsidTr="00E0121D">
        <w:tc>
          <w:tcPr>
            <w:tcW w:w="1813" w:type="dxa"/>
            <w:shd w:val="clear" w:color="auto" w:fill="FFE1F0"/>
          </w:tcPr>
          <w:p w14:paraId="4F2BA9E7" w14:textId="7A37ECAA" w:rsidR="007F0C58" w:rsidRPr="00CB35F2" w:rsidRDefault="007F0C58" w:rsidP="007F0C58">
            <w:pPr>
              <w:spacing w:before="120" w:after="120" w:line="276" w:lineRule="auto"/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pPr>
            <w:r w:rsidRPr="00CB35F2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Nickname:</w:t>
            </w:r>
          </w:p>
        </w:tc>
        <w:tc>
          <w:tcPr>
            <w:tcW w:w="5384" w:type="dxa"/>
          </w:tcPr>
          <w:p w14:paraId="061F7FD7" w14:textId="47C8B36B" w:rsidR="007F0C58" w:rsidRPr="00CB35F2" w:rsidRDefault="00360029" w:rsidP="007F0C58">
            <w:pPr>
              <w:spacing w:before="120" w:after="120" w:line="276" w:lineRule="auto"/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pPr>
            <w:r w:rsidRPr="00CB35F2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Henry</w:t>
            </w:r>
          </w:p>
        </w:tc>
        <w:tc>
          <w:tcPr>
            <w:tcW w:w="1809" w:type="dxa"/>
            <w:shd w:val="clear" w:color="auto" w:fill="FFE1F0"/>
          </w:tcPr>
          <w:p w14:paraId="6CAB5937" w14:textId="54DD8C64" w:rsidR="007F0C58" w:rsidRPr="00CB35F2" w:rsidRDefault="007F0C58" w:rsidP="007F0C58">
            <w:pPr>
              <w:spacing w:before="120" w:after="120" w:line="276" w:lineRule="auto"/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pPr>
            <w:r w:rsidRPr="00CB35F2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Room No.</w:t>
            </w:r>
          </w:p>
        </w:tc>
        <w:tc>
          <w:tcPr>
            <w:tcW w:w="5384" w:type="dxa"/>
          </w:tcPr>
          <w:p w14:paraId="017801FF" w14:textId="39FC516C" w:rsidR="00FE4A3D" w:rsidRPr="00CB35F2" w:rsidRDefault="00360029" w:rsidP="007F0C58">
            <w:pPr>
              <w:spacing w:before="120" w:after="120" w:line="276" w:lineRule="auto"/>
              <w:rPr>
                <w:rFonts w:ascii="Roboto" w:hAnsi="Roboto"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CB35F2">
              <w:rPr>
                <w:rFonts w:ascii="Roboto" w:hAnsi="Roboto" w:cstheme="minorHAnsi"/>
                <w:b/>
                <w:bCs/>
                <w:color w:val="404040" w:themeColor="text1" w:themeTint="BF"/>
                <w:sz w:val="20"/>
                <w:szCs w:val="20"/>
              </w:rPr>
              <w:t>Home Care</w:t>
            </w:r>
          </w:p>
        </w:tc>
      </w:tr>
    </w:tbl>
    <w:p w14:paraId="01372CAD" w14:textId="5529DEE2" w:rsidR="007F0C58" w:rsidRPr="00CB35F2" w:rsidRDefault="007F0C58" w:rsidP="007F0C58">
      <w:pPr>
        <w:rPr>
          <w:rFonts w:cstheme="minorHAnsi"/>
          <w:color w:val="404040" w:themeColor="text1" w:themeTint="BF"/>
          <w:sz w:val="12"/>
          <w:szCs w:val="12"/>
        </w:rPr>
      </w:pPr>
    </w:p>
    <w:tbl>
      <w:tblPr>
        <w:tblW w:w="5000" w:type="pct"/>
        <w:tblBorders>
          <w:top w:val="dashSmallGap" w:sz="4" w:space="0" w:color="FF3399"/>
          <w:left w:val="dashSmallGap" w:sz="4" w:space="0" w:color="FF3399"/>
          <w:bottom w:val="dashSmallGap" w:sz="4" w:space="0" w:color="FF3399"/>
          <w:right w:val="dashSmallGap" w:sz="4" w:space="0" w:color="FF3399"/>
          <w:insideH w:val="dashSmallGap" w:sz="4" w:space="0" w:color="FF3399"/>
          <w:insideV w:val="dashSmallGap" w:sz="4" w:space="0" w:color="FF3399"/>
        </w:tblBorders>
        <w:tblLayout w:type="fixed"/>
        <w:tblLook w:val="04A0" w:firstRow="1" w:lastRow="0" w:firstColumn="1" w:lastColumn="0" w:noHBand="0" w:noVBand="1"/>
      </w:tblPr>
      <w:tblGrid>
        <w:gridCol w:w="3120"/>
        <w:gridCol w:w="1154"/>
        <w:gridCol w:w="1154"/>
        <w:gridCol w:w="1154"/>
        <w:gridCol w:w="1154"/>
        <w:gridCol w:w="1154"/>
        <w:gridCol w:w="1154"/>
        <w:gridCol w:w="1154"/>
        <w:gridCol w:w="1154"/>
        <w:gridCol w:w="2038"/>
      </w:tblGrid>
      <w:tr w:rsidR="00CB35F2" w:rsidRPr="00CB35F2" w14:paraId="772ECF31" w14:textId="77777777" w:rsidTr="00360029">
        <w:trPr>
          <w:trHeight w:val="593"/>
        </w:trPr>
        <w:tc>
          <w:tcPr>
            <w:tcW w:w="1084" w:type="pct"/>
            <w:shd w:val="clear" w:color="auto" w:fill="FFE1F0"/>
            <w:vAlign w:val="bottom"/>
            <w:hideMark/>
          </w:tcPr>
          <w:p w14:paraId="2FCFE4C5" w14:textId="77777777" w:rsidR="007F0C58" w:rsidRPr="00CB35F2" w:rsidRDefault="007F0C58" w:rsidP="00DB294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CB35F2">
              <w:rPr>
                <w:rFonts w:ascii="Roboto" w:eastAsia="Times New Roman" w:hAnsi="Roboto" w:cstheme="minorHAnsi"/>
                <w:b/>
                <w:bCs/>
                <w:color w:val="404040" w:themeColor="text1" w:themeTint="BF"/>
                <w:sz w:val="20"/>
                <w:szCs w:val="20"/>
              </w:rPr>
              <w:t>Medication or Supplement</w:t>
            </w:r>
          </w:p>
        </w:tc>
        <w:tc>
          <w:tcPr>
            <w:tcW w:w="401" w:type="pct"/>
            <w:shd w:val="clear" w:color="auto" w:fill="FFE1F0"/>
            <w:vAlign w:val="bottom"/>
          </w:tcPr>
          <w:p w14:paraId="629C6BCF" w14:textId="1C8472C3" w:rsidR="007F0C58" w:rsidRPr="00CB35F2" w:rsidRDefault="007F0C58" w:rsidP="00DB294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CB35F2">
              <w:rPr>
                <w:rFonts w:ascii="Roboto" w:eastAsia="Times New Roman" w:hAnsi="Roboto" w:cstheme="minorHAnsi"/>
                <w:b/>
                <w:bCs/>
                <w:color w:val="404040" w:themeColor="text1" w:themeTint="BF"/>
                <w:sz w:val="20"/>
                <w:szCs w:val="20"/>
              </w:rPr>
              <w:t>Before breakfast</w:t>
            </w:r>
          </w:p>
        </w:tc>
        <w:tc>
          <w:tcPr>
            <w:tcW w:w="401" w:type="pct"/>
            <w:shd w:val="clear" w:color="auto" w:fill="FFE1F0"/>
            <w:vAlign w:val="bottom"/>
          </w:tcPr>
          <w:p w14:paraId="25E0CC5A" w14:textId="77777777" w:rsidR="007F0C58" w:rsidRPr="00CB35F2" w:rsidRDefault="007F0C58" w:rsidP="00DB294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CB35F2">
              <w:rPr>
                <w:rFonts w:ascii="Roboto" w:eastAsia="Times New Roman" w:hAnsi="Roboto" w:cstheme="minorHAnsi"/>
                <w:b/>
                <w:bCs/>
                <w:color w:val="404040" w:themeColor="text1" w:themeTint="BF"/>
                <w:sz w:val="20"/>
                <w:szCs w:val="20"/>
              </w:rPr>
              <w:t>With breakfast</w:t>
            </w:r>
          </w:p>
        </w:tc>
        <w:tc>
          <w:tcPr>
            <w:tcW w:w="401" w:type="pct"/>
            <w:shd w:val="clear" w:color="auto" w:fill="FFE1F0"/>
            <w:vAlign w:val="bottom"/>
          </w:tcPr>
          <w:p w14:paraId="419625D8" w14:textId="278D13D2" w:rsidR="007F0C58" w:rsidRPr="00CB35F2" w:rsidRDefault="007F0C58" w:rsidP="00DB294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CB35F2">
              <w:rPr>
                <w:rFonts w:ascii="Roboto" w:eastAsia="Times New Roman" w:hAnsi="Roboto" w:cstheme="minorHAnsi"/>
                <w:b/>
                <w:bCs/>
                <w:color w:val="404040" w:themeColor="text1" w:themeTint="BF"/>
                <w:sz w:val="20"/>
                <w:szCs w:val="20"/>
              </w:rPr>
              <w:t>Before lunch</w:t>
            </w:r>
          </w:p>
        </w:tc>
        <w:tc>
          <w:tcPr>
            <w:tcW w:w="401" w:type="pct"/>
            <w:shd w:val="clear" w:color="auto" w:fill="FFE1F0"/>
            <w:vAlign w:val="bottom"/>
          </w:tcPr>
          <w:p w14:paraId="38369886" w14:textId="77777777" w:rsidR="007F0C58" w:rsidRPr="00CB35F2" w:rsidRDefault="007F0C58" w:rsidP="00DB294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CB35F2">
              <w:rPr>
                <w:rFonts w:ascii="Roboto" w:eastAsia="Times New Roman" w:hAnsi="Roboto" w:cstheme="minorHAnsi"/>
                <w:b/>
                <w:bCs/>
                <w:color w:val="404040" w:themeColor="text1" w:themeTint="BF"/>
                <w:sz w:val="20"/>
                <w:szCs w:val="20"/>
              </w:rPr>
              <w:t>With lunch</w:t>
            </w:r>
          </w:p>
        </w:tc>
        <w:tc>
          <w:tcPr>
            <w:tcW w:w="401" w:type="pct"/>
            <w:shd w:val="clear" w:color="auto" w:fill="FFE1F0"/>
            <w:vAlign w:val="bottom"/>
          </w:tcPr>
          <w:p w14:paraId="21862A58" w14:textId="16062140" w:rsidR="007F0C58" w:rsidRPr="00CB35F2" w:rsidRDefault="007F0C58" w:rsidP="00DB294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CB35F2">
              <w:rPr>
                <w:rFonts w:ascii="Roboto" w:eastAsia="Times New Roman" w:hAnsi="Roboto" w:cstheme="minorHAnsi"/>
                <w:b/>
                <w:bCs/>
                <w:color w:val="404040" w:themeColor="text1" w:themeTint="BF"/>
                <w:sz w:val="20"/>
                <w:szCs w:val="20"/>
              </w:rPr>
              <w:t>Before dinner</w:t>
            </w:r>
          </w:p>
        </w:tc>
        <w:tc>
          <w:tcPr>
            <w:tcW w:w="401" w:type="pct"/>
            <w:shd w:val="clear" w:color="auto" w:fill="FFE1F0"/>
            <w:vAlign w:val="bottom"/>
          </w:tcPr>
          <w:p w14:paraId="33132765" w14:textId="77777777" w:rsidR="007F0C58" w:rsidRPr="00CB35F2" w:rsidRDefault="007F0C58" w:rsidP="00DB294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CB35F2">
              <w:rPr>
                <w:rFonts w:ascii="Roboto" w:eastAsia="Times New Roman" w:hAnsi="Roboto" w:cstheme="minorHAnsi"/>
                <w:b/>
                <w:bCs/>
                <w:color w:val="404040" w:themeColor="text1" w:themeTint="BF"/>
                <w:sz w:val="20"/>
                <w:szCs w:val="20"/>
              </w:rPr>
              <w:t>With Dinner</w:t>
            </w:r>
          </w:p>
        </w:tc>
        <w:tc>
          <w:tcPr>
            <w:tcW w:w="401" w:type="pct"/>
            <w:shd w:val="clear" w:color="auto" w:fill="FFE1F0"/>
            <w:vAlign w:val="bottom"/>
          </w:tcPr>
          <w:p w14:paraId="6FB6DE89" w14:textId="3064E803" w:rsidR="007F0C58" w:rsidRPr="00CB35F2" w:rsidRDefault="007F0C58" w:rsidP="00DB294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CB35F2">
              <w:rPr>
                <w:rFonts w:ascii="Roboto" w:eastAsia="Times New Roman" w:hAnsi="Roboto" w:cstheme="minorHAnsi"/>
                <w:b/>
                <w:bCs/>
                <w:color w:val="404040" w:themeColor="text1" w:themeTint="BF"/>
                <w:sz w:val="20"/>
                <w:szCs w:val="20"/>
              </w:rPr>
              <w:t>Before bedtime</w:t>
            </w:r>
          </w:p>
        </w:tc>
        <w:tc>
          <w:tcPr>
            <w:tcW w:w="401" w:type="pct"/>
            <w:shd w:val="clear" w:color="auto" w:fill="FFE1F0"/>
            <w:vAlign w:val="bottom"/>
          </w:tcPr>
          <w:p w14:paraId="55842C19" w14:textId="77777777" w:rsidR="007F0C58" w:rsidRPr="00CB35F2" w:rsidRDefault="007F0C58" w:rsidP="00DB294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CB35F2">
              <w:rPr>
                <w:rFonts w:ascii="Roboto" w:eastAsia="Times New Roman" w:hAnsi="Roboto" w:cstheme="minorHAnsi"/>
                <w:b/>
                <w:bCs/>
                <w:color w:val="404040" w:themeColor="text1" w:themeTint="BF"/>
                <w:sz w:val="20"/>
                <w:szCs w:val="20"/>
              </w:rPr>
              <w:t>At bedtime</w:t>
            </w:r>
          </w:p>
        </w:tc>
        <w:tc>
          <w:tcPr>
            <w:tcW w:w="708" w:type="pct"/>
            <w:shd w:val="clear" w:color="auto" w:fill="FFE1F0"/>
            <w:vAlign w:val="bottom"/>
          </w:tcPr>
          <w:p w14:paraId="4A9CA9E7" w14:textId="5D767AED" w:rsidR="007F0C58" w:rsidRPr="00CB35F2" w:rsidRDefault="007F0C58" w:rsidP="00DB294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CB35F2">
              <w:rPr>
                <w:rFonts w:ascii="Roboto" w:eastAsia="Times New Roman" w:hAnsi="Roboto" w:cstheme="minorHAnsi"/>
                <w:b/>
                <w:bCs/>
                <w:color w:val="404040" w:themeColor="text1" w:themeTint="BF"/>
                <w:sz w:val="20"/>
                <w:szCs w:val="20"/>
              </w:rPr>
              <w:t>Notes</w:t>
            </w:r>
          </w:p>
        </w:tc>
      </w:tr>
      <w:tr w:rsidR="00CB35F2" w:rsidRPr="00CB35F2" w14:paraId="268640B9" w14:textId="77777777" w:rsidTr="00E0121D">
        <w:trPr>
          <w:trHeight w:val="719"/>
        </w:trPr>
        <w:tc>
          <w:tcPr>
            <w:tcW w:w="1084" w:type="pct"/>
            <w:shd w:val="clear" w:color="auto" w:fill="auto"/>
            <w:vAlign w:val="center"/>
            <w:hideMark/>
          </w:tcPr>
          <w:p w14:paraId="59CF878E" w14:textId="0CD93D12" w:rsidR="007F0C58" w:rsidRPr="00CB35F2" w:rsidRDefault="00360029" w:rsidP="00E0121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</w:pPr>
            <w:r w:rsidRPr="00CB35F2"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  <w:t>5-Fluorouracil</w:t>
            </w:r>
            <w:r w:rsidR="007F0C58" w:rsidRPr="00CB35F2"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  <w:t>:</w:t>
            </w:r>
            <w:r w:rsidR="007F0C58" w:rsidRPr="00CB35F2"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  <w:br/>
              <w:t>(</w:t>
            </w:r>
            <w:r w:rsidRPr="00CB35F2"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  <w:t>Accord</w:t>
            </w:r>
            <w:r w:rsidR="007F0C58" w:rsidRPr="00CB35F2"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  <w:t>)</w:t>
            </w:r>
            <w:r w:rsidR="007F0C58" w:rsidRPr="00CB35F2"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  <w:br/>
            </w:r>
            <w:r w:rsidRPr="00CB35F2"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  <w:t>1g/20mL injection, 20mL vial</w:t>
            </w:r>
          </w:p>
        </w:tc>
        <w:tc>
          <w:tcPr>
            <w:tcW w:w="401" w:type="pct"/>
            <w:shd w:val="clear" w:color="auto" w:fill="auto"/>
            <w:vAlign w:val="center"/>
          </w:tcPr>
          <w:p w14:paraId="09903D10" w14:textId="77777777" w:rsidR="007F0C58" w:rsidRPr="00CB35F2" w:rsidRDefault="007F0C58" w:rsidP="00DB294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3036BB2F" w14:textId="0BCE5FFA" w:rsidR="007F0C58" w:rsidRPr="00CB35F2" w:rsidRDefault="007F0C58" w:rsidP="00DB294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3EB7CED2" w14:textId="06A84864" w:rsidR="007F0C58" w:rsidRPr="00CB35F2" w:rsidRDefault="00DB294D" w:rsidP="00DB294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</w:pPr>
            <w:r w:rsidRPr="00CB35F2">
              <w:rPr>
                <w:rFonts w:ascii="Roboto" w:eastAsia="Times New Roman" w:hAnsi="Roboto" w:cstheme="minorHAnsi"/>
                <w:noProof/>
                <w:color w:val="404040" w:themeColor="text1" w:themeTint="BF"/>
                <w:sz w:val="20"/>
                <w:szCs w:val="20"/>
              </w:rPr>
              <w:drawing>
                <wp:inline distT="0" distB="0" distL="0" distR="0" wp14:anchorId="00EDD556" wp14:editId="3F1DEFC7">
                  <wp:extent cx="286187" cy="286187"/>
                  <wp:effectExtent l="0" t="0" r="0" b="0"/>
                  <wp:docPr id="6" name="Graphic 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814" cy="2888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1" w:type="pct"/>
            <w:vAlign w:val="center"/>
          </w:tcPr>
          <w:p w14:paraId="2C86127A" w14:textId="632C4C90" w:rsidR="007F0C58" w:rsidRPr="00CB35F2" w:rsidRDefault="007F0C58" w:rsidP="00DB294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2E7F9109" w14:textId="77777777" w:rsidR="007F0C58" w:rsidRPr="00CB35F2" w:rsidRDefault="007F0C58" w:rsidP="00DB294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6EEBE161" w14:textId="0744B1CC" w:rsidR="007F0C58" w:rsidRPr="00CB35F2" w:rsidRDefault="007F0C58" w:rsidP="00DB294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6A3241A5" w14:textId="54F802DB" w:rsidR="007F0C58" w:rsidRPr="00CB35F2" w:rsidRDefault="007F0C58" w:rsidP="00DB294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250D3714" w14:textId="03C68A61" w:rsidR="007F0C58" w:rsidRPr="00CB35F2" w:rsidRDefault="007F0C58" w:rsidP="00DB294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708" w:type="pct"/>
          </w:tcPr>
          <w:p w14:paraId="0706AF78" w14:textId="151FEAE7" w:rsidR="007F0C58" w:rsidRPr="00CB35F2" w:rsidRDefault="00360029" w:rsidP="00DB294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</w:pPr>
            <w:r w:rsidRPr="00CB35F2"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  <w:t>Every Tuesday only</w:t>
            </w:r>
          </w:p>
        </w:tc>
      </w:tr>
      <w:tr w:rsidR="00CB35F2" w:rsidRPr="00CB35F2" w14:paraId="6A7A5FC4" w14:textId="77777777" w:rsidTr="00E0121D">
        <w:trPr>
          <w:trHeight w:val="719"/>
        </w:trPr>
        <w:tc>
          <w:tcPr>
            <w:tcW w:w="1084" w:type="pct"/>
            <w:shd w:val="clear" w:color="auto" w:fill="auto"/>
            <w:vAlign w:val="center"/>
          </w:tcPr>
          <w:p w14:paraId="076DC08B" w14:textId="0EFC9981" w:rsidR="00360029" w:rsidRPr="00CB35F2" w:rsidRDefault="00360029" w:rsidP="00E0121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</w:pPr>
            <w:proofErr w:type="spellStart"/>
            <w:r w:rsidRPr="00CB35F2"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  <w:t>Folinic</w:t>
            </w:r>
            <w:proofErr w:type="spellEnd"/>
            <w:r w:rsidRPr="00CB35F2"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  <w:t xml:space="preserve"> Acid:</w:t>
            </w:r>
            <w:r w:rsidRPr="00CB35F2"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  <w:br/>
              <w:t>(</w:t>
            </w:r>
            <w:proofErr w:type="spellStart"/>
            <w:r w:rsidRPr="00CB35F2"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  <w:t>Bioceuticals</w:t>
            </w:r>
            <w:proofErr w:type="spellEnd"/>
            <w:r w:rsidRPr="00CB35F2"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  <w:t>)</w:t>
            </w:r>
            <w:r w:rsidRPr="00CB35F2"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  <w:br/>
              <w:t>1 capsule</w:t>
            </w:r>
          </w:p>
        </w:tc>
        <w:tc>
          <w:tcPr>
            <w:tcW w:w="401" w:type="pct"/>
            <w:shd w:val="clear" w:color="auto" w:fill="auto"/>
            <w:vAlign w:val="center"/>
          </w:tcPr>
          <w:p w14:paraId="188044FA" w14:textId="21B65EDB" w:rsidR="00360029" w:rsidRPr="00CB35F2" w:rsidRDefault="00360029" w:rsidP="00DB294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0BE2F24E" w14:textId="7136F420" w:rsidR="00360029" w:rsidRPr="00CB35F2" w:rsidRDefault="00360029" w:rsidP="00DB294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1C7658C1" w14:textId="788B8A4C" w:rsidR="00360029" w:rsidRPr="00CB35F2" w:rsidRDefault="00DB294D" w:rsidP="00DB294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</w:pPr>
            <w:r w:rsidRPr="00CB35F2">
              <w:rPr>
                <w:rFonts w:ascii="Roboto" w:eastAsia="Times New Roman" w:hAnsi="Roboto" w:cstheme="minorHAnsi"/>
                <w:noProof/>
                <w:color w:val="404040" w:themeColor="text1" w:themeTint="BF"/>
                <w:sz w:val="20"/>
                <w:szCs w:val="20"/>
              </w:rPr>
              <w:drawing>
                <wp:inline distT="0" distB="0" distL="0" distR="0" wp14:anchorId="1C4580F2" wp14:editId="317076CB">
                  <wp:extent cx="286187" cy="286187"/>
                  <wp:effectExtent l="0" t="0" r="0" b="0"/>
                  <wp:docPr id="4" name="Graphic 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814" cy="2888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1" w:type="pct"/>
            <w:vAlign w:val="center"/>
          </w:tcPr>
          <w:p w14:paraId="0337A35B" w14:textId="2FDB36FC" w:rsidR="00360029" w:rsidRPr="00CB35F2" w:rsidRDefault="00360029" w:rsidP="00DB294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0882993A" w14:textId="3550F47C" w:rsidR="00360029" w:rsidRPr="00CB35F2" w:rsidRDefault="00360029" w:rsidP="00DB294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153CFE46" w14:textId="6A0B32A6" w:rsidR="00360029" w:rsidRPr="00CB35F2" w:rsidRDefault="00360029" w:rsidP="00DB294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5FF37060" w14:textId="70C8687F" w:rsidR="00360029" w:rsidRPr="00CB35F2" w:rsidRDefault="00360029" w:rsidP="00DB294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192B033C" w14:textId="211121E0" w:rsidR="00360029" w:rsidRPr="00CB35F2" w:rsidRDefault="00360029" w:rsidP="00DB294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708" w:type="pct"/>
          </w:tcPr>
          <w:p w14:paraId="2227C341" w14:textId="082E7F03" w:rsidR="00360029" w:rsidRPr="00CB35F2" w:rsidRDefault="00360029" w:rsidP="00DB294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</w:pPr>
          </w:p>
        </w:tc>
      </w:tr>
      <w:tr w:rsidR="00CB35F2" w:rsidRPr="00CB35F2" w14:paraId="55D9C9BB" w14:textId="77777777" w:rsidTr="00E0121D">
        <w:trPr>
          <w:trHeight w:val="719"/>
        </w:trPr>
        <w:tc>
          <w:tcPr>
            <w:tcW w:w="1084" w:type="pct"/>
            <w:shd w:val="clear" w:color="auto" w:fill="auto"/>
            <w:vAlign w:val="center"/>
          </w:tcPr>
          <w:p w14:paraId="73B8C328" w14:textId="7DD24F05" w:rsidR="00360029" w:rsidRPr="00CB35F2" w:rsidRDefault="00360029" w:rsidP="00E0121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</w:pPr>
            <w:r w:rsidRPr="00CB35F2"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  <w:t>Capecitabine:</w:t>
            </w:r>
            <w:r w:rsidRPr="00CB35F2"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  <w:br/>
            </w:r>
            <w:proofErr w:type="spellStart"/>
            <w:r w:rsidRPr="00CB35F2"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  <w:t>Xelabine</w:t>
            </w:r>
            <w:proofErr w:type="spellEnd"/>
            <w:r w:rsidRPr="00CB35F2"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  <w:t xml:space="preserve"> (</w:t>
            </w:r>
            <w:proofErr w:type="spellStart"/>
            <w:r w:rsidRPr="00CB35F2"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  <w:t>Alphapharm</w:t>
            </w:r>
            <w:proofErr w:type="spellEnd"/>
            <w:r w:rsidRPr="00CB35F2"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  <w:t>)</w:t>
            </w:r>
            <w:r w:rsidRPr="00CB35F2"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  <w:br/>
              <w:t>1000mg tablet</w:t>
            </w:r>
          </w:p>
        </w:tc>
        <w:tc>
          <w:tcPr>
            <w:tcW w:w="401" w:type="pct"/>
            <w:shd w:val="clear" w:color="auto" w:fill="auto"/>
            <w:vAlign w:val="center"/>
          </w:tcPr>
          <w:p w14:paraId="1223D763" w14:textId="0A559AB5" w:rsidR="00360029" w:rsidRPr="00CB35F2" w:rsidRDefault="00360029" w:rsidP="00DB294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040A9C34" w14:textId="111CC276" w:rsidR="00360029" w:rsidRPr="00CB35F2" w:rsidRDefault="00360029" w:rsidP="00DB294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</w:pPr>
            <w:r w:rsidRPr="00CB35F2">
              <w:rPr>
                <w:rFonts w:ascii="Roboto" w:eastAsia="Times New Roman" w:hAnsi="Roboto" w:cstheme="minorHAnsi"/>
                <w:noProof/>
                <w:color w:val="404040" w:themeColor="text1" w:themeTint="BF"/>
                <w:sz w:val="20"/>
                <w:szCs w:val="20"/>
              </w:rPr>
              <w:drawing>
                <wp:inline distT="0" distB="0" distL="0" distR="0" wp14:anchorId="175CDEE5" wp14:editId="15FC2735">
                  <wp:extent cx="286187" cy="286187"/>
                  <wp:effectExtent l="0" t="0" r="0" b="0"/>
                  <wp:docPr id="7" name="Graphic 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814" cy="2888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1" w:type="pct"/>
            <w:vAlign w:val="center"/>
          </w:tcPr>
          <w:p w14:paraId="261722F3" w14:textId="77777777" w:rsidR="00360029" w:rsidRPr="00CB35F2" w:rsidRDefault="00360029" w:rsidP="00DB294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60A4969F" w14:textId="77777777" w:rsidR="00360029" w:rsidRPr="00CB35F2" w:rsidRDefault="00360029" w:rsidP="00DB294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25334381" w14:textId="77777777" w:rsidR="00360029" w:rsidRPr="00CB35F2" w:rsidRDefault="00360029" w:rsidP="00DB294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3AB17B5D" w14:textId="72F2B012" w:rsidR="00360029" w:rsidRPr="00CB35F2" w:rsidRDefault="00DB294D" w:rsidP="00DB294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</w:pPr>
            <w:r w:rsidRPr="00CB35F2">
              <w:rPr>
                <w:rFonts w:ascii="Roboto" w:eastAsia="Times New Roman" w:hAnsi="Roboto" w:cstheme="minorHAnsi"/>
                <w:noProof/>
                <w:color w:val="404040" w:themeColor="text1" w:themeTint="BF"/>
                <w:sz w:val="20"/>
                <w:szCs w:val="20"/>
              </w:rPr>
              <w:drawing>
                <wp:inline distT="0" distB="0" distL="0" distR="0" wp14:anchorId="6359A570" wp14:editId="012CA01E">
                  <wp:extent cx="286187" cy="286187"/>
                  <wp:effectExtent l="0" t="0" r="0" b="0"/>
                  <wp:docPr id="8" name="Graphic 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814" cy="2888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1" w:type="pct"/>
            <w:vAlign w:val="center"/>
          </w:tcPr>
          <w:p w14:paraId="45D66DE9" w14:textId="77777777" w:rsidR="00360029" w:rsidRPr="00CB35F2" w:rsidRDefault="00360029" w:rsidP="00DB294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4E43564A" w14:textId="77777777" w:rsidR="00360029" w:rsidRPr="00CB35F2" w:rsidRDefault="00360029" w:rsidP="00DB294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708" w:type="pct"/>
          </w:tcPr>
          <w:p w14:paraId="0797271C" w14:textId="77777777" w:rsidR="00360029" w:rsidRPr="00CB35F2" w:rsidRDefault="00360029" w:rsidP="00DB294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</w:pPr>
            <w:r w:rsidRPr="00CB35F2"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  <w:t>Monday to Friday only</w:t>
            </w:r>
          </w:p>
          <w:p w14:paraId="08523C23" w14:textId="540B7613" w:rsidR="00360029" w:rsidRPr="00CB35F2" w:rsidRDefault="00360029" w:rsidP="00DB294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</w:pPr>
            <w:r w:rsidRPr="00CB35F2"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  <w:t>Do not take on Saturday / Sunday</w:t>
            </w:r>
          </w:p>
        </w:tc>
      </w:tr>
    </w:tbl>
    <w:p w14:paraId="63F44A78" w14:textId="3AD71886" w:rsidR="00DB294D" w:rsidRDefault="00DB294D" w:rsidP="00DB294D">
      <w:pPr>
        <w:spacing w:after="160" w:line="259" w:lineRule="auto"/>
      </w:pPr>
      <w:r>
        <w:br w:type="page"/>
      </w:r>
    </w:p>
    <w:tbl>
      <w:tblPr>
        <w:tblW w:w="5000" w:type="pct"/>
        <w:tblBorders>
          <w:top w:val="dashSmallGap" w:sz="4" w:space="0" w:color="FF3399"/>
          <w:left w:val="dashSmallGap" w:sz="4" w:space="0" w:color="FF3399"/>
          <w:bottom w:val="dashSmallGap" w:sz="4" w:space="0" w:color="FF3399"/>
          <w:right w:val="dashSmallGap" w:sz="4" w:space="0" w:color="FF3399"/>
          <w:insideH w:val="dashSmallGap" w:sz="4" w:space="0" w:color="FF3399"/>
          <w:insideV w:val="dashSmallGap" w:sz="4" w:space="0" w:color="FF3399"/>
        </w:tblBorders>
        <w:tblLayout w:type="fixed"/>
        <w:tblLook w:val="04A0" w:firstRow="1" w:lastRow="0" w:firstColumn="1" w:lastColumn="0" w:noHBand="0" w:noVBand="1"/>
      </w:tblPr>
      <w:tblGrid>
        <w:gridCol w:w="3120"/>
        <w:gridCol w:w="1154"/>
        <w:gridCol w:w="1154"/>
        <w:gridCol w:w="1154"/>
        <w:gridCol w:w="1154"/>
        <w:gridCol w:w="1154"/>
        <w:gridCol w:w="1154"/>
        <w:gridCol w:w="1154"/>
        <w:gridCol w:w="1154"/>
        <w:gridCol w:w="2038"/>
      </w:tblGrid>
      <w:tr w:rsidR="00DB294D" w:rsidRPr="007F0C58" w14:paraId="144DA208" w14:textId="77777777" w:rsidTr="0007017B">
        <w:trPr>
          <w:trHeight w:val="593"/>
        </w:trPr>
        <w:tc>
          <w:tcPr>
            <w:tcW w:w="1084" w:type="pct"/>
            <w:shd w:val="clear" w:color="auto" w:fill="FFE1F0"/>
            <w:vAlign w:val="bottom"/>
            <w:hideMark/>
          </w:tcPr>
          <w:p w14:paraId="32D42FBE" w14:textId="77777777" w:rsidR="00DB294D" w:rsidRPr="00CB35F2" w:rsidRDefault="00DB294D" w:rsidP="0007017B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CB35F2">
              <w:rPr>
                <w:rFonts w:ascii="Roboto" w:eastAsia="Times New Roman" w:hAnsi="Roboto" w:cstheme="minorHAnsi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Medication or Supplement</w:t>
            </w:r>
          </w:p>
        </w:tc>
        <w:tc>
          <w:tcPr>
            <w:tcW w:w="401" w:type="pct"/>
            <w:shd w:val="clear" w:color="auto" w:fill="FFE1F0"/>
            <w:vAlign w:val="bottom"/>
          </w:tcPr>
          <w:p w14:paraId="11386916" w14:textId="77777777" w:rsidR="00DB294D" w:rsidRPr="00CB35F2" w:rsidRDefault="00DB294D" w:rsidP="0007017B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CB35F2">
              <w:rPr>
                <w:rFonts w:ascii="Roboto" w:eastAsia="Times New Roman" w:hAnsi="Roboto" w:cstheme="minorHAnsi"/>
                <w:b/>
                <w:bCs/>
                <w:color w:val="404040" w:themeColor="text1" w:themeTint="BF"/>
                <w:sz w:val="20"/>
                <w:szCs w:val="20"/>
              </w:rPr>
              <w:t>Before breakfast</w:t>
            </w:r>
          </w:p>
        </w:tc>
        <w:tc>
          <w:tcPr>
            <w:tcW w:w="401" w:type="pct"/>
            <w:shd w:val="clear" w:color="auto" w:fill="FFE1F0"/>
            <w:vAlign w:val="bottom"/>
          </w:tcPr>
          <w:p w14:paraId="3C243B66" w14:textId="77777777" w:rsidR="00DB294D" w:rsidRPr="00CB35F2" w:rsidRDefault="00DB294D" w:rsidP="0007017B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CB35F2">
              <w:rPr>
                <w:rFonts w:ascii="Roboto" w:eastAsia="Times New Roman" w:hAnsi="Roboto" w:cstheme="minorHAnsi"/>
                <w:b/>
                <w:bCs/>
                <w:color w:val="404040" w:themeColor="text1" w:themeTint="BF"/>
                <w:sz w:val="20"/>
                <w:szCs w:val="20"/>
              </w:rPr>
              <w:t>With breakfast</w:t>
            </w:r>
          </w:p>
        </w:tc>
        <w:tc>
          <w:tcPr>
            <w:tcW w:w="401" w:type="pct"/>
            <w:shd w:val="clear" w:color="auto" w:fill="FFE1F0"/>
            <w:vAlign w:val="bottom"/>
          </w:tcPr>
          <w:p w14:paraId="550779B1" w14:textId="77777777" w:rsidR="00DB294D" w:rsidRPr="00CB35F2" w:rsidRDefault="00DB294D" w:rsidP="0007017B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CB35F2">
              <w:rPr>
                <w:rFonts w:ascii="Roboto" w:eastAsia="Times New Roman" w:hAnsi="Roboto" w:cstheme="minorHAnsi"/>
                <w:b/>
                <w:bCs/>
                <w:color w:val="404040" w:themeColor="text1" w:themeTint="BF"/>
                <w:sz w:val="20"/>
                <w:szCs w:val="20"/>
              </w:rPr>
              <w:t>Before lunch</w:t>
            </w:r>
          </w:p>
        </w:tc>
        <w:tc>
          <w:tcPr>
            <w:tcW w:w="401" w:type="pct"/>
            <w:shd w:val="clear" w:color="auto" w:fill="FFE1F0"/>
            <w:vAlign w:val="bottom"/>
          </w:tcPr>
          <w:p w14:paraId="1AD459A3" w14:textId="77777777" w:rsidR="00DB294D" w:rsidRPr="00CB35F2" w:rsidRDefault="00DB294D" w:rsidP="0007017B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CB35F2">
              <w:rPr>
                <w:rFonts w:ascii="Roboto" w:eastAsia="Times New Roman" w:hAnsi="Roboto" w:cstheme="minorHAnsi"/>
                <w:b/>
                <w:bCs/>
                <w:color w:val="404040" w:themeColor="text1" w:themeTint="BF"/>
                <w:sz w:val="20"/>
                <w:szCs w:val="20"/>
              </w:rPr>
              <w:t>With lunch</w:t>
            </w:r>
          </w:p>
        </w:tc>
        <w:tc>
          <w:tcPr>
            <w:tcW w:w="401" w:type="pct"/>
            <w:shd w:val="clear" w:color="auto" w:fill="FFE1F0"/>
            <w:vAlign w:val="bottom"/>
          </w:tcPr>
          <w:p w14:paraId="5F7F8FFD" w14:textId="77777777" w:rsidR="00DB294D" w:rsidRPr="00CB35F2" w:rsidRDefault="00DB294D" w:rsidP="0007017B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CB35F2">
              <w:rPr>
                <w:rFonts w:ascii="Roboto" w:eastAsia="Times New Roman" w:hAnsi="Roboto" w:cstheme="minorHAnsi"/>
                <w:b/>
                <w:bCs/>
                <w:color w:val="404040" w:themeColor="text1" w:themeTint="BF"/>
                <w:sz w:val="20"/>
                <w:szCs w:val="20"/>
              </w:rPr>
              <w:t>Before dinner</w:t>
            </w:r>
          </w:p>
        </w:tc>
        <w:tc>
          <w:tcPr>
            <w:tcW w:w="401" w:type="pct"/>
            <w:shd w:val="clear" w:color="auto" w:fill="FFE1F0"/>
            <w:vAlign w:val="bottom"/>
          </w:tcPr>
          <w:p w14:paraId="3BC3CB94" w14:textId="77777777" w:rsidR="00DB294D" w:rsidRPr="00CB35F2" w:rsidRDefault="00DB294D" w:rsidP="0007017B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CB35F2">
              <w:rPr>
                <w:rFonts w:ascii="Roboto" w:eastAsia="Times New Roman" w:hAnsi="Roboto" w:cstheme="minorHAnsi"/>
                <w:b/>
                <w:bCs/>
                <w:color w:val="404040" w:themeColor="text1" w:themeTint="BF"/>
                <w:sz w:val="20"/>
                <w:szCs w:val="20"/>
              </w:rPr>
              <w:t>With Dinner</w:t>
            </w:r>
          </w:p>
        </w:tc>
        <w:tc>
          <w:tcPr>
            <w:tcW w:w="401" w:type="pct"/>
            <w:shd w:val="clear" w:color="auto" w:fill="FFE1F0"/>
            <w:vAlign w:val="bottom"/>
          </w:tcPr>
          <w:p w14:paraId="6165D178" w14:textId="77777777" w:rsidR="00DB294D" w:rsidRPr="00CB35F2" w:rsidRDefault="00DB294D" w:rsidP="0007017B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CB35F2">
              <w:rPr>
                <w:rFonts w:ascii="Roboto" w:eastAsia="Times New Roman" w:hAnsi="Roboto" w:cstheme="minorHAnsi"/>
                <w:b/>
                <w:bCs/>
                <w:color w:val="404040" w:themeColor="text1" w:themeTint="BF"/>
                <w:sz w:val="20"/>
                <w:szCs w:val="20"/>
              </w:rPr>
              <w:t>Before bedtime</w:t>
            </w:r>
          </w:p>
        </w:tc>
        <w:tc>
          <w:tcPr>
            <w:tcW w:w="401" w:type="pct"/>
            <w:shd w:val="clear" w:color="auto" w:fill="FFE1F0"/>
            <w:vAlign w:val="bottom"/>
          </w:tcPr>
          <w:p w14:paraId="1A21C73B" w14:textId="77777777" w:rsidR="00DB294D" w:rsidRPr="00CB35F2" w:rsidRDefault="00DB294D" w:rsidP="0007017B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CB35F2">
              <w:rPr>
                <w:rFonts w:ascii="Roboto" w:eastAsia="Times New Roman" w:hAnsi="Roboto" w:cstheme="minorHAnsi"/>
                <w:b/>
                <w:bCs/>
                <w:color w:val="404040" w:themeColor="text1" w:themeTint="BF"/>
                <w:sz w:val="20"/>
                <w:szCs w:val="20"/>
              </w:rPr>
              <w:t>At bedtime</w:t>
            </w:r>
          </w:p>
        </w:tc>
        <w:tc>
          <w:tcPr>
            <w:tcW w:w="708" w:type="pct"/>
            <w:shd w:val="clear" w:color="auto" w:fill="FFE1F0"/>
            <w:vAlign w:val="bottom"/>
          </w:tcPr>
          <w:p w14:paraId="1CE4E5B9" w14:textId="77777777" w:rsidR="00DB294D" w:rsidRPr="00CB35F2" w:rsidRDefault="00DB294D" w:rsidP="0007017B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CB35F2">
              <w:rPr>
                <w:rFonts w:ascii="Roboto" w:eastAsia="Times New Roman" w:hAnsi="Roboto" w:cstheme="minorHAnsi"/>
                <w:b/>
                <w:bCs/>
                <w:color w:val="404040" w:themeColor="text1" w:themeTint="BF"/>
                <w:sz w:val="20"/>
                <w:szCs w:val="20"/>
              </w:rPr>
              <w:t>Notes</w:t>
            </w:r>
          </w:p>
        </w:tc>
      </w:tr>
      <w:tr w:rsidR="00360029" w:rsidRPr="007F0C58" w14:paraId="16894E4B" w14:textId="77777777" w:rsidTr="00E0121D">
        <w:trPr>
          <w:trHeight w:val="719"/>
        </w:trPr>
        <w:tc>
          <w:tcPr>
            <w:tcW w:w="1084" w:type="pct"/>
            <w:shd w:val="clear" w:color="auto" w:fill="auto"/>
            <w:vAlign w:val="center"/>
          </w:tcPr>
          <w:p w14:paraId="1F1CDB8F" w14:textId="086A4892" w:rsidR="00360029" w:rsidRPr="00CB35F2" w:rsidRDefault="00360029" w:rsidP="00E0121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</w:pPr>
            <w:r w:rsidRPr="00CB35F2"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  <w:t>Melatonin supplement:</w:t>
            </w:r>
            <w:r w:rsidRPr="00CB35F2"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  <w:br/>
              <w:t>(</w:t>
            </w:r>
            <w:proofErr w:type="spellStart"/>
            <w:r w:rsidRPr="00CB35F2"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  <w:t>Nutricology</w:t>
            </w:r>
            <w:proofErr w:type="spellEnd"/>
            <w:r w:rsidRPr="00CB35F2"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  <w:t>)</w:t>
            </w:r>
            <w:r w:rsidRPr="00CB35F2"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  <w:br/>
              <w:t>1 capsule</w:t>
            </w:r>
          </w:p>
        </w:tc>
        <w:tc>
          <w:tcPr>
            <w:tcW w:w="401" w:type="pct"/>
            <w:shd w:val="clear" w:color="auto" w:fill="auto"/>
            <w:vAlign w:val="center"/>
          </w:tcPr>
          <w:p w14:paraId="311FC183" w14:textId="77777777" w:rsidR="00360029" w:rsidRPr="00CB35F2" w:rsidRDefault="00360029" w:rsidP="00DB294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2A4F79C9" w14:textId="5F0FD99F" w:rsidR="00360029" w:rsidRPr="00CB35F2" w:rsidRDefault="00360029" w:rsidP="00DB294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45FFDA87" w14:textId="77777777" w:rsidR="00360029" w:rsidRPr="00CB35F2" w:rsidRDefault="00360029" w:rsidP="00DB294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036F43F7" w14:textId="77777777" w:rsidR="00360029" w:rsidRPr="00CB35F2" w:rsidRDefault="00360029" w:rsidP="00DB294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5E8F02D1" w14:textId="77777777" w:rsidR="00360029" w:rsidRPr="00CB35F2" w:rsidRDefault="00360029" w:rsidP="00DB294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2F6BEC96" w14:textId="77777777" w:rsidR="00360029" w:rsidRPr="00CB35F2" w:rsidRDefault="00360029" w:rsidP="00DB294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5A5FF61B" w14:textId="3CBAA304" w:rsidR="00360029" w:rsidRPr="00CB35F2" w:rsidRDefault="00DB294D" w:rsidP="00DB294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</w:pPr>
            <w:r w:rsidRPr="00CB35F2">
              <w:rPr>
                <w:rFonts w:ascii="Roboto" w:eastAsia="Times New Roman" w:hAnsi="Roboto" w:cstheme="minorHAnsi"/>
                <w:noProof/>
                <w:color w:val="404040" w:themeColor="text1" w:themeTint="BF"/>
                <w:sz w:val="20"/>
                <w:szCs w:val="20"/>
              </w:rPr>
              <w:drawing>
                <wp:inline distT="0" distB="0" distL="0" distR="0" wp14:anchorId="5F0CA38C" wp14:editId="02EB1C90">
                  <wp:extent cx="286187" cy="286187"/>
                  <wp:effectExtent l="0" t="0" r="0" b="0"/>
                  <wp:docPr id="9" name="Graphic 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814" cy="2888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1" w:type="pct"/>
            <w:vAlign w:val="center"/>
          </w:tcPr>
          <w:p w14:paraId="2E714BD1" w14:textId="77777777" w:rsidR="00360029" w:rsidRPr="00CB35F2" w:rsidRDefault="00360029" w:rsidP="00DB294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708" w:type="pct"/>
          </w:tcPr>
          <w:p w14:paraId="4B765AE1" w14:textId="77777777" w:rsidR="00360029" w:rsidRPr="00CB35F2" w:rsidRDefault="00360029" w:rsidP="00DB294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</w:pPr>
          </w:p>
        </w:tc>
      </w:tr>
      <w:tr w:rsidR="00360029" w:rsidRPr="007F0C58" w14:paraId="35368F07" w14:textId="77777777" w:rsidTr="00E0121D">
        <w:trPr>
          <w:trHeight w:val="719"/>
        </w:trPr>
        <w:tc>
          <w:tcPr>
            <w:tcW w:w="1084" w:type="pct"/>
            <w:shd w:val="clear" w:color="auto" w:fill="auto"/>
            <w:vAlign w:val="center"/>
          </w:tcPr>
          <w:p w14:paraId="2C8D63F2" w14:textId="072B1387" w:rsidR="00360029" w:rsidRPr="00CB35F2" w:rsidRDefault="00360029" w:rsidP="00E0121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</w:pPr>
            <w:r w:rsidRPr="00CB35F2"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  <w:t>multivitamins:</w:t>
            </w:r>
            <w:r w:rsidRPr="00CB35F2"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  <w:br/>
              <w:t>Bayer 65+ one-a-day</w:t>
            </w:r>
            <w:r w:rsidRPr="00CB35F2"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  <w:br/>
              <w:t>1 tablet</w:t>
            </w:r>
          </w:p>
        </w:tc>
        <w:tc>
          <w:tcPr>
            <w:tcW w:w="401" w:type="pct"/>
            <w:shd w:val="clear" w:color="auto" w:fill="auto"/>
            <w:vAlign w:val="center"/>
          </w:tcPr>
          <w:p w14:paraId="47400671" w14:textId="77777777" w:rsidR="00360029" w:rsidRPr="00CB35F2" w:rsidRDefault="00360029" w:rsidP="00DB294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7E43FA7C" w14:textId="6D060050" w:rsidR="00360029" w:rsidRPr="00CB35F2" w:rsidRDefault="00360029" w:rsidP="00DB294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10ED544C" w14:textId="77777777" w:rsidR="00360029" w:rsidRPr="00CB35F2" w:rsidRDefault="00360029" w:rsidP="00DB294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7BC794CA" w14:textId="77777777" w:rsidR="00360029" w:rsidRPr="00CB35F2" w:rsidRDefault="00360029" w:rsidP="00DB294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32A3F787" w14:textId="77777777" w:rsidR="00360029" w:rsidRPr="00CB35F2" w:rsidRDefault="00360029" w:rsidP="00DB294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575BD07B" w14:textId="77777777" w:rsidR="00360029" w:rsidRPr="00CB35F2" w:rsidRDefault="00360029" w:rsidP="00DB294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7859E1BC" w14:textId="029DA329" w:rsidR="00360029" w:rsidRPr="00CB35F2" w:rsidRDefault="00DB294D" w:rsidP="00DB294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</w:pPr>
            <w:r w:rsidRPr="00CB35F2">
              <w:rPr>
                <w:rFonts w:ascii="Roboto" w:eastAsia="Times New Roman" w:hAnsi="Roboto" w:cstheme="minorHAnsi"/>
                <w:noProof/>
                <w:color w:val="404040" w:themeColor="text1" w:themeTint="BF"/>
                <w:sz w:val="20"/>
                <w:szCs w:val="20"/>
              </w:rPr>
              <w:drawing>
                <wp:inline distT="0" distB="0" distL="0" distR="0" wp14:anchorId="7489082D" wp14:editId="480B8D9A">
                  <wp:extent cx="286187" cy="286187"/>
                  <wp:effectExtent l="0" t="0" r="0" b="0"/>
                  <wp:docPr id="12" name="Graphic 1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814" cy="2888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1" w:type="pct"/>
            <w:vAlign w:val="center"/>
          </w:tcPr>
          <w:p w14:paraId="2B35EE72" w14:textId="77777777" w:rsidR="00360029" w:rsidRPr="00CB35F2" w:rsidRDefault="00360029" w:rsidP="00DB294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708" w:type="pct"/>
          </w:tcPr>
          <w:p w14:paraId="4F095CB6" w14:textId="77777777" w:rsidR="00360029" w:rsidRPr="00CB35F2" w:rsidRDefault="00360029" w:rsidP="00DB294D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404040" w:themeColor="text1" w:themeTint="BF"/>
                <w:sz w:val="20"/>
                <w:szCs w:val="20"/>
              </w:rPr>
            </w:pPr>
          </w:p>
        </w:tc>
      </w:tr>
    </w:tbl>
    <w:p w14:paraId="0092D70A" w14:textId="6AD32425" w:rsidR="00A43091" w:rsidRPr="00CB35F2" w:rsidRDefault="007F0C58" w:rsidP="00E27447">
      <w:pPr>
        <w:spacing w:before="120" w:after="120" w:line="259" w:lineRule="auto"/>
        <w:jc w:val="center"/>
        <w:rPr>
          <w:rFonts w:ascii="Roboto" w:hAnsi="Roboto" w:cstheme="minorHAnsi"/>
          <w:color w:val="A6A6A6" w:themeColor="background1" w:themeShade="A6"/>
          <w:sz w:val="20"/>
          <w:szCs w:val="22"/>
          <w:lang w:val="en-AU"/>
        </w:rPr>
      </w:pPr>
      <w:r w:rsidRPr="00CB35F2">
        <w:rPr>
          <w:rFonts w:ascii="Roboto" w:hAnsi="Roboto" w:cstheme="minorHAnsi"/>
          <w:color w:val="A6A6A6" w:themeColor="background1" w:themeShade="A6"/>
          <w:sz w:val="20"/>
          <w:szCs w:val="22"/>
          <w:lang w:val="en-AU"/>
        </w:rPr>
        <w:t>End of Medication Schedule</w:t>
      </w:r>
      <w:r w:rsidR="008B7814">
        <w:rPr>
          <w:rFonts w:ascii="Roboto" w:hAnsi="Roboto" w:cstheme="minorHAnsi"/>
          <w:color w:val="A6A6A6" w:themeColor="background1" w:themeShade="A6"/>
          <w:sz w:val="20"/>
          <w:szCs w:val="22"/>
          <w:lang w:val="en-AU"/>
        </w:rPr>
        <w:t xml:space="preserve"> </w:t>
      </w:r>
      <w:r w:rsidR="001918A9">
        <w:rPr>
          <w:rFonts w:ascii="Roboto" w:hAnsi="Roboto" w:cstheme="minorHAnsi"/>
          <w:color w:val="A6A6A6" w:themeColor="background1" w:themeShade="A6"/>
          <w:sz w:val="20"/>
          <w:szCs w:val="22"/>
          <w:lang w:val="en-AU"/>
        </w:rPr>
        <w:t>-</w:t>
      </w:r>
      <w:r w:rsidR="008B7814">
        <w:rPr>
          <w:rFonts w:ascii="Roboto" w:hAnsi="Roboto" w:cstheme="minorHAnsi"/>
          <w:color w:val="A6A6A6" w:themeColor="background1" w:themeShade="A6"/>
          <w:sz w:val="20"/>
          <w:szCs w:val="22"/>
          <w:lang w:val="en-AU"/>
        </w:rPr>
        <w:t xml:space="preserve"> </w:t>
      </w:r>
      <w:r w:rsidR="001918A9">
        <w:rPr>
          <w:rFonts w:ascii="Roboto" w:hAnsi="Roboto" w:cstheme="minorHAnsi"/>
          <w:color w:val="A6A6A6" w:themeColor="background1" w:themeShade="A6"/>
          <w:sz w:val="20"/>
          <w:szCs w:val="22"/>
          <w:lang w:val="en-AU"/>
        </w:rPr>
        <w:t>Henry S.</w:t>
      </w:r>
    </w:p>
    <w:sectPr w:rsidR="00A43091" w:rsidRPr="00CB35F2" w:rsidSect="006D10C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6357D9" w14:textId="77777777" w:rsidR="00BF10CF" w:rsidRDefault="00BF10CF" w:rsidP="007F0C58">
      <w:r>
        <w:separator/>
      </w:r>
    </w:p>
  </w:endnote>
  <w:endnote w:type="continuationSeparator" w:id="0">
    <w:p w14:paraId="01098A93" w14:textId="77777777" w:rsidR="00BF10CF" w:rsidRDefault="00BF10CF" w:rsidP="007F0C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9E4308" w14:textId="77777777" w:rsidR="00B0413D" w:rsidRDefault="00B041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61163" w14:textId="77777777" w:rsidR="00B0413D" w:rsidRPr="000055D1" w:rsidRDefault="007F0C58" w:rsidP="00B0413D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 xml:space="preserve">Medication Schedule </w:t>
    </w:r>
    <w:r w:rsidR="001918A9">
      <w:rPr>
        <w:color w:val="808080" w:themeColor="background1" w:themeShade="80"/>
        <w:sz w:val="18"/>
      </w:rPr>
      <w:t>-</w:t>
    </w:r>
    <w:r>
      <w:rPr>
        <w:color w:val="808080" w:themeColor="background1" w:themeShade="80"/>
        <w:sz w:val="18"/>
      </w:rPr>
      <w:t xml:space="preserve"> </w:t>
    </w:r>
    <w:r w:rsidR="00360029">
      <w:rPr>
        <w:color w:val="808080" w:themeColor="background1" w:themeShade="80"/>
        <w:sz w:val="18"/>
      </w:rPr>
      <w:t>Henry S.</w:t>
    </w:r>
    <w:r w:rsidRPr="002872AA">
      <w:rPr>
        <w:color w:val="808080" w:themeColor="background1" w:themeShade="80"/>
        <w:sz w:val="18"/>
      </w:rPr>
      <w:tab/>
    </w:r>
    <w:r w:rsidR="00B0413D" w:rsidRPr="00C63CFB">
      <w:rPr>
        <w:color w:val="808080" w:themeColor="background1" w:themeShade="80"/>
        <w:sz w:val="18"/>
      </w:rPr>
      <w:t>Version 1.</w:t>
    </w:r>
    <w:r w:rsidR="00B0413D">
      <w:rPr>
        <w:color w:val="808080" w:themeColor="background1" w:themeShade="80"/>
        <w:sz w:val="18"/>
      </w:rPr>
      <w:t>1</w:t>
    </w:r>
    <w:r w:rsidR="00B0413D" w:rsidRPr="00C63CFB">
      <w:rPr>
        <w:color w:val="808080" w:themeColor="background1" w:themeShade="80"/>
        <w:sz w:val="18"/>
      </w:rPr>
      <w:t xml:space="preserve"> Produced </w:t>
    </w:r>
    <w:r w:rsidR="00B0413D">
      <w:rPr>
        <w:color w:val="808080" w:themeColor="background1" w:themeShade="80"/>
        <w:sz w:val="18"/>
      </w:rPr>
      <w:t>on 1st Nov</w:t>
    </w:r>
    <w:r w:rsidR="00B0413D" w:rsidRPr="00C63CFB">
      <w:rPr>
        <w:color w:val="808080" w:themeColor="background1" w:themeShade="80"/>
        <w:sz w:val="18"/>
      </w:rPr>
      <w:t xml:space="preserve"> 202</w:t>
    </w:r>
    <w:r w:rsidR="00B0413D">
      <w:rPr>
        <w:color w:val="808080" w:themeColor="background1" w:themeShade="80"/>
        <w:sz w:val="18"/>
      </w:rPr>
      <w:t>3</w:t>
    </w:r>
  </w:p>
  <w:p w14:paraId="2BB3065E" w14:textId="2645B984" w:rsidR="007F0C58" w:rsidRPr="007F0C58" w:rsidRDefault="00B0413D" w:rsidP="007F0C58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7F0C58" w:rsidRPr="002872AA">
      <w:rPr>
        <w:noProof/>
        <w:color w:val="808080" w:themeColor="background1" w:themeShade="80"/>
        <w:sz w:val="18"/>
      </w:rPr>
      <w:tab/>
    </w:r>
    <w:r w:rsidR="007F0C58"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79633818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7F0C58" w:rsidRPr="002872AA">
          <w:rPr>
            <w:color w:val="808080" w:themeColor="background1" w:themeShade="80"/>
            <w:sz w:val="18"/>
          </w:rPr>
          <w:fldChar w:fldCharType="begin"/>
        </w:r>
        <w:r w:rsidR="007F0C58"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="007F0C58" w:rsidRPr="002872AA">
          <w:rPr>
            <w:color w:val="808080" w:themeColor="background1" w:themeShade="80"/>
            <w:sz w:val="18"/>
          </w:rPr>
          <w:fldChar w:fldCharType="separate"/>
        </w:r>
        <w:r w:rsidR="007F0C58">
          <w:rPr>
            <w:color w:val="808080" w:themeColor="background1" w:themeShade="80"/>
            <w:sz w:val="18"/>
          </w:rPr>
          <w:t>1</w:t>
        </w:r>
        <w:r w:rsidR="007F0C58"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1EEE85" w14:textId="77777777" w:rsidR="00B0413D" w:rsidRDefault="00B041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521C86" w14:textId="77777777" w:rsidR="00BF10CF" w:rsidRDefault="00BF10CF" w:rsidP="007F0C58">
      <w:r>
        <w:separator/>
      </w:r>
    </w:p>
  </w:footnote>
  <w:footnote w:type="continuationSeparator" w:id="0">
    <w:p w14:paraId="0173A3DB" w14:textId="77777777" w:rsidR="00BF10CF" w:rsidRDefault="00BF10CF" w:rsidP="007F0C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B57EC" w14:textId="77777777" w:rsidR="00B0413D" w:rsidRDefault="00B041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F97F15" w14:textId="65347C94" w:rsidR="00F922EE" w:rsidRPr="007F0C58" w:rsidRDefault="007F0C58" w:rsidP="007F0C58">
    <w:pPr>
      <w:pStyle w:val="Header"/>
      <w:jc w:val="center"/>
    </w:pPr>
    <w:r w:rsidRPr="00801B67">
      <w:rPr>
        <w:rFonts w:ascii="Calibri" w:eastAsia="Calibri" w:hAnsi="Calibri" w:cs="Times New Roman"/>
        <w:b/>
        <w:noProof/>
        <w:color w:val="404040" w:themeColor="text1" w:themeTint="BF"/>
        <w:lang w:val="en-PH" w:eastAsia="en-PH"/>
      </w:rPr>
      <w:drawing>
        <wp:inline distT="0" distB="0" distL="0" distR="0" wp14:anchorId="299C15DB" wp14:editId="7062C5B2">
          <wp:extent cx="1016000" cy="10160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6000" cy="1016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4BA05" w14:textId="77777777" w:rsidR="00B0413D" w:rsidRDefault="00B0413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N7c0trAwNTY1NjBT0lEKTi0uzszPAykwrQUABwHkzCwAAAA="/>
  </w:docVars>
  <w:rsids>
    <w:rsidRoot w:val="007F0C58"/>
    <w:rsid w:val="00024A8D"/>
    <w:rsid w:val="00173631"/>
    <w:rsid w:val="001918A9"/>
    <w:rsid w:val="002512E4"/>
    <w:rsid w:val="00317572"/>
    <w:rsid w:val="00330EAD"/>
    <w:rsid w:val="00360029"/>
    <w:rsid w:val="00400FA3"/>
    <w:rsid w:val="0049680B"/>
    <w:rsid w:val="005E77A1"/>
    <w:rsid w:val="006572CC"/>
    <w:rsid w:val="00754FA7"/>
    <w:rsid w:val="007D2BC8"/>
    <w:rsid w:val="007F0C58"/>
    <w:rsid w:val="00811781"/>
    <w:rsid w:val="00817266"/>
    <w:rsid w:val="008B7814"/>
    <w:rsid w:val="00955C5A"/>
    <w:rsid w:val="009613D7"/>
    <w:rsid w:val="00A43091"/>
    <w:rsid w:val="00B0413D"/>
    <w:rsid w:val="00BF10CF"/>
    <w:rsid w:val="00CB35F2"/>
    <w:rsid w:val="00D52FBA"/>
    <w:rsid w:val="00DB294D"/>
    <w:rsid w:val="00E0121D"/>
    <w:rsid w:val="00E27447"/>
    <w:rsid w:val="00E3228E"/>
    <w:rsid w:val="00FE4A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19621F"/>
  <w15:chartTrackingRefBased/>
  <w15:docId w15:val="{0C99347B-1959-4F4E-8A06-4F1BBA40AA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C58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F0C58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F0C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F0C58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F0C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F0C58"/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F0C58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F0C5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table" w:styleId="TableGrid">
    <w:name w:val="Table Grid"/>
    <w:basedOn w:val="TableNormal"/>
    <w:uiPriority w:val="39"/>
    <w:rsid w:val="007F0C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image" Target="media/image2.sv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B5C7522-ED7E-448A-A8F9-2538BF181E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05E2C83-84BB-455E-AED6-5AC78CAC92C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A25B273-793C-44E8-93A6-65752D54A199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2</Pages>
  <Words>107</Words>
  <Characters>628</Characters>
  <Application>Microsoft Office Word</Application>
  <DocSecurity>0</DocSecurity>
  <Lines>112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23</cp:revision>
  <dcterms:created xsi:type="dcterms:W3CDTF">2022-12-20T02:45:00Z</dcterms:created>
  <dcterms:modified xsi:type="dcterms:W3CDTF">2023-12-05T03:42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GrammarlyDocumentId">
    <vt:lpwstr>dd9b2d5791c3ef2aefb6a6634c42e459956bfa85053c0edc86820ed675d8b215</vt:lpwstr>
  </property>
  <property fmtid="{D5CDD505-2E9C-101B-9397-08002B2CF9AE}" pid="4" name="MediaServiceImageTags">
    <vt:lpwstr/>
  </property>
  <property fmtid="{D5CDD505-2E9C-101B-9397-08002B2CF9AE}" pid="5" name="_MarkAsFinal">
    <vt:bool>true</vt:bool>
  </property>
  <property fmtid="{D5CDD505-2E9C-101B-9397-08002B2CF9AE}" pid="6" name="Order">
    <vt:r8>101842900</vt:r8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  <property fmtid="{D5CDD505-2E9C-101B-9397-08002B2CF9AE}" pid="13" name="_ExtendedDescription">
    <vt:lpwstr/>
  </property>
  <property fmtid="{D5CDD505-2E9C-101B-9397-08002B2CF9AE}" pid="14" name="TriggerFlowInfo">
    <vt:lpwstr/>
  </property>
</Properties>
</file>